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e7997716c54a3230a7b4aeca999e638c972a5e"/>
    <w:p>
      <w:pPr>
        <w:pStyle w:val="Heading3"/>
      </w:pPr>
      <w:r>
        <w:t xml:space="preserve">ОПОВЕЩЕНИЕ о начале общественных обсуждений по корректировке проекта межевания территории части квартала района Лефортово, ограниченного Красноказарменной улицей, Авиамоторной улицей, шоссе Энтузиастов, проектируемым проездом № 137</w:t>
      </w:r>
    </w:p>
    <w:p>
      <w:pPr>
        <w:pStyle w:val="FirstParagraph"/>
      </w:pPr>
      <w:r>
        <w:t xml:space="preserve">09.11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electronic-public-discussion/detail/1037974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electronic-public-discussion/detail/1037974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electronic-public-discussion/detail/1037974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9T03:53:10Z</dcterms:created>
  <dcterms:modified xsi:type="dcterms:W3CDTF">2024-10-29T03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